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требование-об-уменьшении-арендной-платы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76. Требование об уменьшении арендной платы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рендодатель - ООО «Городские помещения»; арендатор - ООО «Вектор Ритейл»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нежилое помещение площадью 184,6 кв. м по адресу: г. Москва, ул. Профсоюзная, д. 88, помещение 4/1, кадастровый номер 77:06:0004003:5112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Задолженность рассчитана помесячно с учетом частичных платежей и обеспечительного депозита. В требование не включаются периоды, за которые нет подписанного акта передачи либо помещение объективно не могло использоваться по вине арендодателя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Кому: [арендодатель / арендатор, наименование и адрес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b3930e0820a90e0c0450df0df8d15bac1fa5008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РЕБОВАНИЕ ОБ УМЕНЬШЕНИИ АРЕНДНОЙ ПЛАТЫ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Задолженность рассчитана помесячно с учетом частичных платежей и обеспечительного депозита. В требование не включаются периоды, за которые нет подписанного акта передачи либо помещение объективно не могло использоваться по вине арендодателя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309, 310, 330, 393, 395 и 450.1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606-625 ГК РФ об аренде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Уменьшить арендную плату за период ограничения использования пропорционально фактическому снижению полезности объект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овести сверку и зачесть переплату в будущие платежи либо вернуть ее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говор аренды и акт передач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омесячный расчет платы, неустойки и частичных платежей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 состояния или возврата помещен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ереписка о ремонте, доступе и прекращении договора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41Z</dcterms:created>
  <dcterms:modified xsi:type="dcterms:W3CDTF">2026-07-18T09:18:41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